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480A4" w14:textId="747DD02B" w:rsidR="00EE2D72" w:rsidRPr="007C139F" w:rsidRDefault="00EE2D72"/>
    <w:p w14:paraId="62BA827B" w14:textId="77777777" w:rsidR="006A14C5" w:rsidRDefault="006A14C5">
      <w:pPr>
        <w:rPr>
          <w:b/>
          <w:sz w:val="28"/>
          <w:szCs w:val="28"/>
        </w:rPr>
      </w:pPr>
    </w:p>
    <w:p w14:paraId="1AEDA46A" w14:textId="3BE531F6" w:rsidR="00EE2D72" w:rsidRPr="00FF283B" w:rsidRDefault="00E45ED4">
      <w:pPr>
        <w:rPr>
          <w:rFonts w:ascii="Montserrat Medium" w:hAnsi="Montserrat Medium"/>
          <w:b/>
        </w:rPr>
      </w:pPr>
      <w:r w:rsidRPr="00FF283B">
        <w:rPr>
          <w:rFonts w:ascii="Montserrat Medium" w:hAnsi="Montserrat Medium"/>
          <w:b/>
        </w:rPr>
        <w:t xml:space="preserve">Authorization for Release of Medical Information </w:t>
      </w:r>
    </w:p>
    <w:p w14:paraId="26E929A9" w14:textId="59EFEDAB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3EF4057D" w14:textId="77777777" w:rsidR="00FF283B" w:rsidRDefault="00FF283B">
      <w:pPr>
        <w:rPr>
          <w:rFonts w:ascii="Montserrat Medium" w:hAnsi="Montserrat Medium"/>
          <w:sz w:val="18"/>
          <w:szCs w:val="18"/>
        </w:rPr>
      </w:pPr>
    </w:p>
    <w:p w14:paraId="1D08ED14" w14:textId="32835671" w:rsidR="00312B60" w:rsidRPr="00631A0C" w:rsidRDefault="00E45ED4">
      <w:pPr>
        <w:rPr>
          <w:rFonts w:ascii="Montserrat Medium" w:hAnsi="Montserrat Medium"/>
          <w:sz w:val="18"/>
          <w:szCs w:val="18"/>
        </w:rPr>
      </w:pPr>
      <w:bookmarkStart w:id="0" w:name="_GoBack"/>
      <w:bookmarkEnd w:id="0"/>
      <w:r w:rsidRPr="00631A0C">
        <w:rPr>
          <w:rFonts w:ascii="Montserrat Medium" w:hAnsi="Montserrat Medium"/>
          <w:sz w:val="18"/>
          <w:szCs w:val="18"/>
        </w:rPr>
        <w:t>Patient</w:t>
      </w:r>
      <w:r w:rsidR="00B2263D" w:rsidRPr="00631A0C">
        <w:rPr>
          <w:rFonts w:ascii="Montserrat Medium" w:hAnsi="Montserrat Medium"/>
          <w:sz w:val="18"/>
          <w:szCs w:val="18"/>
        </w:rPr>
        <w:t xml:space="preserve"> Name</w:t>
      </w:r>
      <w:r w:rsidRPr="00631A0C">
        <w:rPr>
          <w:rFonts w:ascii="Montserrat Medium" w:hAnsi="Montserrat Medium"/>
          <w:sz w:val="18"/>
          <w:szCs w:val="18"/>
        </w:rPr>
        <w:t>: ________________________________</w:t>
      </w:r>
      <w:r w:rsidR="001B049F">
        <w:rPr>
          <w:rFonts w:ascii="Montserrat Medium" w:hAnsi="Montserrat Medium"/>
          <w:sz w:val="18"/>
          <w:szCs w:val="18"/>
        </w:rPr>
        <w:t>____</w:t>
      </w:r>
      <w:r w:rsidR="00312B60" w:rsidRPr="00631A0C">
        <w:rPr>
          <w:rFonts w:ascii="Montserrat Medium" w:hAnsi="Montserrat Medium"/>
          <w:sz w:val="18"/>
          <w:szCs w:val="18"/>
        </w:rPr>
        <w:t xml:space="preserve"> Maiden</w:t>
      </w:r>
      <w:r w:rsidR="00B2263D" w:rsidRPr="00631A0C">
        <w:rPr>
          <w:rFonts w:ascii="Montserrat Medium" w:hAnsi="Montserrat Medium"/>
          <w:sz w:val="18"/>
          <w:szCs w:val="18"/>
        </w:rPr>
        <w:t xml:space="preserve"> (Other)</w:t>
      </w:r>
      <w:r w:rsidR="00312B60" w:rsidRPr="00631A0C">
        <w:rPr>
          <w:rFonts w:ascii="Montserrat Medium" w:hAnsi="Montserrat Medium"/>
          <w:sz w:val="18"/>
          <w:szCs w:val="18"/>
        </w:rPr>
        <w:t xml:space="preserve"> Name: __________________</w:t>
      </w:r>
      <w:r w:rsidR="00B2263D" w:rsidRPr="00631A0C">
        <w:rPr>
          <w:rFonts w:ascii="Montserrat Medium" w:hAnsi="Montserrat Medium"/>
          <w:sz w:val="18"/>
          <w:szCs w:val="18"/>
        </w:rPr>
        <w:t>___</w:t>
      </w:r>
    </w:p>
    <w:p w14:paraId="7220FB04" w14:textId="77777777" w:rsidR="00B2263D" w:rsidRPr="00631A0C" w:rsidRDefault="00B2263D" w:rsidP="001B049F">
      <w:pPr>
        <w:tabs>
          <w:tab w:val="left" w:pos="3690"/>
        </w:tabs>
        <w:rPr>
          <w:rFonts w:ascii="Montserrat Medium" w:hAnsi="Montserrat Medium"/>
          <w:sz w:val="18"/>
          <w:szCs w:val="18"/>
        </w:rPr>
      </w:pPr>
    </w:p>
    <w:p w14:paraId="647D9894" w14:textId="18C00F7E" w:rsidR="00E45ED4" w:rsidRPr="00631A0C" w:rsidRDefault="004C1103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 xml:space="preserve">DOB: </w:t>
      </w:r>
      <w:r w:rsidR="001B049F">
        <w:rPr>
          <w:rFonts w:ascii="Montserrat Medium" w:hAnsi="Montserrat Medium"/>
          <w:sz w:val="18"/>
          <w:szCs w:val="18"/>
        </w:rPr>
        <w:t xml:space="preserve"> </w:t>
      </w:r>
      <w:r w:rsidRPr="00631A0C">
        <w:rPr>
          <w:rFonts w:ascii="Montserrat Medium" w:hAnsi="Montserrat Medium"/>
          <w:sz w:val="18"/>
          <w:szCs w:val="18"/>
        </w:rPr>
        <w:t>____________________________</w:t>
      </w:r>
      <w:r w:rsidR="001B049F">
        <w:rPr>
          <w:rFonts w:ascii="Montserrat Medium" w:hAnsi="Montserrat Medium"/>
          <w:sz w:val="18"/>
          <w:szCs w:val="18"/>
        </w:rPr>
        <w:t>_________________</w:t>
      </w:r>
    </w:p>
    <w:p w14:paraId="3F0A377E" w14:textId="05FFA3F6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3B41B6E9" w14:textId="1C53BF9E" w:rsidR="00E45ED4" w:rsidRPr="00631A0C" w:rsidRDefault="00E45ED4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Address: _________________________________</w:t>
      </w:r>
      <w:r w:rsidR="001B049F">
        <w:rPr>
          <w:rFonts w:ascii="Montserrat Medium" w:hAnsi="Montserrat Medium"/>
          <w:sz w:val="18"/>
          <w:szCs w:val="18"/>
        </w:rPr>
        <w:t>_________</w:t>
      </w:r>
    </w:p>
    <w:p w14:paraId="56C650AD" w14:textId="1111DE1C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758282CE" w14:textId="3B1CC495" w:rsidR="00E45ED4" w:rsidRPr="00631A0C" w:rsidRDefault="00E45ED4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City/State/Zip: _____________________________</w:t>
      </w:r>
      <w:r w:rsidR="001B049F">
        <w:rPr>
          <w:rFonts w:ascii="Montserrat Medium" w:hAnsi="Montserrat Medium"/>
          <w:sz w:val="18"/>
          <w:szCs w:val="18"/>
        </w:rPr>
        <w:t>________</w:t>
      </w:r>
    </w:p>
    <w:p w14:paraId="4FE79F8D" w14:textId="03E0D6CB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639CD2CE" w14:textId="5E1CC089" w:rsidR="00E45ED4" w:rsidRPr="00631A0C" w:rsidRDefault="00E45ED4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I authorize Fargo Center for Dermatology to:</w:t>
      </w:r>
    </w:p>
    <w:p w14:paraId="10133B9D" w14:textId="4CE2A278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122838C0" w14:textId="77777777" w:rsidR="001B049F" w:rsidRDefault="001B049F">
      <w:pPr>
        <w:rPr>
          <w:rFonts w:ascii="Montserrat Medium" w:hAnsi="Montserrat Medium"/>
          <w:sz w:val="18"/>
          <w:szCs w:val="18"/>
        </w:rPr>
      </w:pPr>
    </w:p>
    <w:p w14:paraId="2D7FA46B" w14:textId="5AC9FE28" w:rsidR="00E45ED4" w:rsidRPr="00631A0C" w:rsidRDefault="00E45ED4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___ Send copies of your record to (or discuss information with) the provider/person/facility below</w:t>
      </w:r>
    </w:p>
    <w:p w14:paraId="7C62A2C6" w14:textId="77777777" w:rsidR="00692C5C" w:rsidRPr="00631A0C" w:rsidRDefault="00692C5C">
      <w:pPr>
        <w:rPr>
          <w:rFonts w:ascii="Montserrat Medium" w:hAnsi="Montserrat Medium"/>
          <w:b/>
          <w:sz w:val="18"/>
          <w:szCs w:val="18"/>
        </w:rPr>
      </w:pPr>
    </w:p>
    <w:p w14:paraId="46D7E146" w14:textId="77777777" w:rsidR="001B049F" w:rsidRDefault="001B049F">
      <w:pPr>
        <w:rPr>
          <w:rFonts w:ascii="Montserrat Medium" w:hAnsi="Montserrat Medium"/>
          <w:b/>
          <w:sz w:val="18"/>
          <w:szCs w:val="18"/>
        </w:rPr>
      </w:pPr>
    </w:p>
    <w:p w14:paraId="751A7437" w14:textId="09F9950E" w:rsidR="00E45ED4" w:rsidRPr="00631A0C" w:rsidRDefault="00E45ED4">
      <w:pPr>
        <w:rPr>
          <w:rFonts w:ascii="Montserrat Medium" w:hAnsi="Montserrat Medium"/>
          <w:b/>
          <w:sz w:val="18"/>
          <w:szCs w:val="18"/>
        </w:rPr>
      </w:pPr>
      <w:r w:rsidRPr="00631A0C">
        <w:rPr>
          <w:rFonts w:ascii="Montserrat Medium" w:hAnsi="Montserrat Medium"/>
          <w:b/>
          <w:sz w:val="18"/>
          <w:szCs w:val="18"/>
        </w:rPr>
        <w:t>OR</w:t>
      </w:r>
    </w:p>
    <w:p w14:paraId="25A774D0" w14:textId="77777777" w:rsidR="00692C5C" w:rsidRPr="00631A0C" w:rsidRDefault="00692C5C" w:rsidP="00144342">
      <w:pPr>
        <w:ind w:left="360" w:hanging="360"/>
        <w:rPr>
          <w:rFonts w:ascii="Montserrat Medium" w:hAnsi="Montserrat Medium"/>
          <w:sz w:val="18"/>
          <w:szCs w:val="18"/>
        </w:rPr>
      </w:pPr>
    </w:p>
    <w:p w14:paraId="49158CDE" w14:textId="77777777" w:rsidR="001B049F" w:rsidRDefault="001B049F" w:rsidP="00144342">
      <w:pPr>
        <w:ind w:left="360" w:hanging="360"/>
        <w:rPr>
          <w:rFonts w:ascii="Montserrat Medium" w:hAnsi="Montserrat Medium"/>
          <w:sz w:val="18"/>
          <w:szCs w:val="18"/>
        </w:rPr>
      </w:pPr>
    </w:p>
    <w:p w14:paraId="234606FE" w14:textId="62EA1431" w:rsidR="00E45ED4" w:rsidRPr="00631A0C" w:rsidRDefault="00E45ED4" w:rsidP="00144342">
      <w:pPr>
        <w:ind w:left="360" w:hanging="360"/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__</w:t>
      </w:r>
      <w:r w:rsidR="00144342" w:rsidRPr="00631A0C">
        <w:rPr>
          <w:rFonts w:ascii="Montserrat Medium" w:hAnsi="Montserrat Medium"/>
          <w:sz w:val="18"/>
          <w:szCs w:val="18"/>
        </w:rPr>
        <w:t>_</w:t>
      </w:r>
      <w:r w:rsidRPr="00631A0C">
        <w:rPr>
          <w:rFonts w:ascii="Montserrat Medium" w:hAnsi="Montserrat Medium"/>
          <w:sz w:val="18"/>
          <w:szCs w:val="18"/>
        </w:rPr>
        <w:t xml:space="preserve"> Receive copies of your medical record from (or discuss your information with) the provider/person/facility below. </w:t>
      </w:r>
    </w:p>
    <w:p w14:paraId="565DCD79" w14:textId="67A0867A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1453E943" w14:textId="50F8A219" w:rsidR="00E45ED4" w:rsidRPr="00631A0C" w:rsidRDefault="00E45ED4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Name of Provider: ____________________________________</w:t>
      </w:r>
    </w:p>
    <w:p w14:paraId="1B99DBE5" w14:textId="7895A81F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205F957D" w14:textId="44DEB855" w:rsidR="00E45ED4" w:rsidRPr="00631A0C" w:rsidRDefault="00E45ED4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Address: _____________________________________________</w:t>
      </w:r>
    </w:p>
    <w:p w14:paraId="6D5DCA15" w14:textId="421E89EE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289E4482" w14:textId="346C96B7" w:rsidR="00E45ED4" w:rsidRPr="00631A0C" w:rsidRDefault="00E45ED4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City/State/Zip: ________________________________________</w:t>
      </w:r>
    </w:p>
    <w:p w14:paraId="5B6798B2" w14:textId="3059CFF6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008BEE68" w14:textId="1320A7E4" w:rsidR="00E45ED4" w:rsidRPr="00631A0C" w:rsidRDefault="00E45ED4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Phone: (____) _____________________</w:t>
      </w:r>
    </w:p>
    <w:p w14:paraId="5CF49A6C" w14:textId="2ED51A2C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4059C3E7" w14:textId="1078FF1F" w:rsidR="00E45ED4" w:rsidRPr="00631A0C" w:rsidRDefault="00E45ED4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Information to be disclosed: ____ Progress Notes ____ Pathology/Lab Report(s) ____Operative Notes ____ Cosmetic Notes ____ Entire Medical Record</w:t>
      </w:r>
    </w:p>
    <w:p w14:paraId="4D6B848A" w14:textId="30C88B69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1898F67E" w14:textId="52AC6F3F" w:rsidR="00E45ED4" w:rsidRPr="00631A0C" w:rsidRDefault="00E45ED4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Fax: (____) _______________________</w:t>
      </w:r>
    </w:p>
    <w:p w14:paraId="3C349BEE" w14:textId="494EBD59" w:rsidR="00E45ED4" w:rsidRPr="00631A0C" w:rsidRDefault="00E45ED4">
      <w:pPr>
        <w:rPr>
          <w:rFonts w:ascii="Montserrat Medium" w:hAnsi="Montserrat Medium"/>
          <w:sz w:val="18"/>
          <w:szCs w:val="18"/>
        </w:rPr>
      </w:pPr>
    </w:p>
    <w:p w14:paraId="33DEA7A5" w14:textId="7BAFDCB9" w:rsidR="0011399F" w:rsidRPr="00631A0C" w:rsidRDefault="0011399F">
      <w:pPr>
        <w:rPr>
          <w:rFonts w:ascii="Montserrat Medium" w:hAnsi="Montserrat Medium"/>
          <w:i/>
          <w:sz w:val="18"/>
          <w:szCs w:val="18"/>
        </w:rPr>
      </w:pPr>
      <w:r w:rsidRPr="00631A0C">
        <w:rPr>
          <w:rFonts w:ascii="Montserrat Medium" w:hAnsi="Montserrat Medium"/>
          <w:i/>
          <w:sz w:val="18"/>
          <w:szCs w:val="18"/>
        </w:rPr>
        <w:t>Restrictions: Only</w:t>
      </w:r>
      <w:r w:rsidR="00E45ED4" w:rsidRPr="00631A0C">
        <w:rPr>
          <w:rFonts w:ascii="Montserrat Medium" w:hAnsi="Montserrat Medium"/>
          <w:i/>
          <w:sz w:val="18"/>
          <w:szCs w:val="18"/>
        </w:rPr>
        <w:t xml:space="preserve"> medical records originated through this healthcare facility will be copied unless otherwise requested. This authorization is valid only for the release of medical </w:t>
      </w:r>
      <w:r w:rsidRPr="00631A0C">
        <w:rPr>
          <w:rFonts w:ascii="Montserrat Medium" w:hAnsi="Montserrat Medium"/>
          <w:i/>
          <w:sz w:val="18"/>
          <w:szCs w:val="18"/>
        </w:rPr>
        <w:t>information dated prior to and including the date on this authorization unless other dates are specified. There may be a charge for the requested records according to ND State Law</w:t>
      </w:r>
      <w:r w:rsidR="002D4B76" w:rsidRPr="00631A0C">
        <w:rPr>
          <w:rFonts w:ascii="Montserrat Medium" w:hAnsi="Montserrat Medium"/>
          <w:i/>
          <w:sz w:val="18"/>
          <w:szCs w:val="18"/>
        </w:rPr>
        <w:t xml:space="preserve"> (Century Code 23-12-14)</w:t>
      </w:r>
      <w:r w:rsidRPr="00631A0C">
        <w:rPr>
          <w:rFonts w:ascii="Montserrat Medium" w:hAnsi="Montserrat Medium"/>
          <w:i/>
          <w:sz w:val="18"/>
          <w:szCs w:val="18"/>
        </w:rPr>
        <w:t>. The records above may be faxed in case of medical necessity. This authorization may be cancelled at anytime by submitting a written request to Fargo Center for Dermatology.</w:t>
      </w:r>
    </w:p>
    <w:p w14:paraId="3DAB8841" w14:textId="77777777" w:rsidR="0011399F" w:rsidRPr="00631A0C" w:rsidRDefault="0011399F">
      <w:pPr>
        <w:rPr>
          <w:rFonts w:ascii="Montserrat Medium" w:hAnsi="Montserrat Medium"/>
          <w:i/>
          <w:sz w:val="18"/>
          <w:szCs w:val="18"/>
        </w:rPr>
      </w:pPr>
    </w:p>
    <w:p w14:paraId="3C7AB203" w14:textId="7E6BC8BD" w:rsidR="0011399F" w:rsidRPr="00631A0C" w:rsidRDefault="0011399F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 xml:space="preserve">I have read the above Authorization for release of medical information and do hereby acknowledge that I am familiar with and fully understand the terms and conditions of this authorization. </w:t>
      </w:r>
    </w:p>
    <w:p w14:paraId="49FE23C2" w14:textId="77777777" w:rsidR="0011399F" w:rsidRPr="00631A0C" w:rsidRDefault="0011399F">
      <w:pPr>
        <w:rPr>
          <w:rFonts w:ascii="Montserrat Medium" w:hAnsi="Montserrat Medium"/>
          <w:i/>
          <w:sz w:val="18"/>
          <w:szCs w:val="18"/>
        </w:rPr>
      </w:pPr>
    </w:p>
    <w:p w14:paraId="760A117F" w14:textId="229D2442" w:rsidR="0011399F" w:rsidRPr="00631A0C" w:rsidRDefault="0011399F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Patient/Representative Signature: __________________________________</w:t>
      </w:r>
      <w:r w:rsidR="002D4B76" w:rsidRPr="00631A0C">
        <w:rPr>
          <w:rFonts w:ascii="Montserrat Medium" w:hAnsi="Montserrat Medium"/>
          <w:sz w:val="18"/>
          <w:szCs w:val="18"/>
        </w:rPr>
        <w:t xml:space="preserve"> </w:t>
      </w:r>
      <w:r w:rsidRPr="00631A0C">
        <w:rPr>
          <w:rFonts w:ascii="Montserrat Medium" w:hAnsi="Montserrat Medium"/>
          <w:sz w:val="18"/>
          <w:szCs w:val="18"/>
        </w:rPr>
        <w:t>Date: ___________</w:t>
      </w:r>
      <w:r w:rsidR="002D4B76" w:rsidRPr="00631A0C">
        <w:rPr>
          <w:rFonts w:ascii="Montserrat Medium" w:hAnsi="Montserrat Medium"/>
          <w:sz w:val="18"/>
          <w:szCs w:val="18"/>
        </w:rPr>
        <w:softHyphen/>
      </w:r>
      <w:r w:rsidR="001C4F98" w:rsidRPr="00631A0C">
        <w:rPr>
          <w:rFonts w:ascii="Montserrat Medium" w:hAnsi="Montserrat Medium"/>
          <w:sz w:val="18"/>
          <w:szCs w:val="18"/>
        </w:rPr>
        <w:t>____</w:t>
      </w:r>
    </w:p>
    <w:p w14:paraId="4FCC0C79" w14:textId="77777777" w:rsidR="0011399F" w:rsidRPr="00631A0C" w:rsidRDefault="0011399F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Parent or Guardian signature required for any patient under the age of 18</w:t>
      </w:r>
    </w:p>
    <w:p w14:paraId="4CD474E5" w14:textId="77777777" w:rsidR="0011399F" w:rsidRPr="00631A0C" w:rsidRDefault="0011399F">
      <w:pPr>
        <w:rPr>
          <w:rFonts w:ascii="Montserrat Medium" w:hAnsi="Montserrat Medium"/>
          <w:i/>
          <w:sz w:val="18"/>
          <w:szCs w:val="18"/>
        </w:rPr>
      </w:pPr>
    </w:p>
    <w:p w14:paraId="0086FEBE" w14:textId="399DD5B3" w:rsidR="0011399F" w:rsidRPr="00631A0C" w:rsidRDefault="0011399F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Relationship to Patient (if other than self): ____________________________________</w:t>
      </w:r>
      <w:r w:rsidR="001C4F98" w:rsidRPr="00631A0C">
        <w:rPr>
          <w:rFonts w:ascii="Montserrat Medium" w:hAnsi="Montserrat Medium"/>
          <w:sz w:val="18"/>
          <w:szCs w:val="18"/>
        </w:rPr>
        <w:softHyphen/>
      </w:r>
      <w:r w:rsidR="001C4F98" w:rsidRPr="00631A0C">
        <w:rPr>
          <w:rFonts w:ascii="Montserrat Medium" w:hAnsi="Montserrat Medium"/>
          <w:sz w:val="18"/>
          <w:szCs w:val="18"/>
        </w:rPr>
        <w:softHyphen/>
      </w:r>
      <w:r w:rsidR="001C4F98" w:rsidRPr="00631A0C">
        <w:rPr>
          <w:rFonts w:ascii="Montserrat Medium" w:hAnsi="Montserrat Medium"/>
          <w:sz w:val="18"/>
          <w:szCs w:val="18"/>
        </w:rPr>
        <w:softHyphen/>
      </w:r>
      <w:r w:rsidR="001C4F98" w:rsidRPr="00631A0C">
        <w:rPr>
          <w:rFonts w:ascii="Montserrat Medium" w:hAnsi="Montserrat Medium"/>
          <w:sz w:val="18"/>
          <w:szCs w:val="18"/>
        </w:rPr>
        <w:softHyphen/>
        <w:t>____________</w:t>
      </w:r>
    </w:p>
    <w:p w14:paraId="2B00CB99" w14:textId="77777777" w:rsidR="0011399F" w:rsidRPr="00631A0C" w:rsidRDefault="0011399F">
      <w:pPr>
        <w:rPr>
          <w:rFonts w:ascii="Montserrat Medium" w:hAnsi="Montserrat Medium"/>
          <w:i/>
          <w:sz w:val="18"/>
          <w:szCs w:val="18"/>
        </w:rPr>
      </w:pPr>
    </w:p>
    <w:p w14:paraId="4DE98BE4" w14:textId="42C92085" w:rsidR="00144342" w:rsidRPr="00631A0C" w:rsidRDefault="0011399F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>Printed Name of Representative: ____________________________________________</w:t>
      </w:r>
      <w:r w:rsidR="001C4F98" w:rsidRPr="00631A0C">
        <w:rPr>
          <w:rFonts w:ascii="Montserrat Medium" w:hAnsi="Montserrat Medium"/>
          <w:sz w:val="18"/>
          <w:szCs w:val="18"/>
        </w:rPr>
        <w:t>____________</w:t>
      </w:r>
    </w:p>
    <w:p w14:paraId="38F163A9" w14:textId="1F891FF7" w:rsidR="00144342" w:rsidRPr="00631A0C" w:rsidRDefault="00144342">
      <w:pPr>
        <w:rPr>
          <w:rFonts w:ascii="Montserrat Medium" w:hAnsi="Montserrat Medium"/>
          <w:sz w:val="18"/>
          <w:szCs w:val="18"/>
        </w:rPr>
      </w:pPr>
    </w:p>
    <w:p w14:paraId="6F446F87" w14:textId="7ED4273D" w:rsidR="00144342" w:rsidRPr="00631A0C" w:rsidRDefault="00144342">
      <w:pPr>
        <w:rPr>
          <w:rFonts w:ascii="Montserrat Medium" w:hAnsi="Montserrat Medium"/>
          <w:sz w:val="18"/>
          <w:szCs w:val="18"/>
        </w:rPr>
      </w:pPr>
      <w:r w:rsidRPr="00631A0C">
        <w:rPr>
          <w:rFonts w:ascii="Montserrat Medium" w:hAnsi="Montserrat Medium"/>
          <w:sz w:val="18"/>
          <w:szCs w:val="18"/>
        </w:rPr>
        <w:t xml:space="preserve">This authorization will remain in effect </w:t>
      </w:r>
      <w:r w:rsidR="00692C5C" w:rsidRPr="00631A0C">
        <w:rPr>
          <w:rFonts w:ascii="Montserrat Medium" w:hAnsi="Montserrat Medium"/>
          <w:sz w:val="18"/>
          <w:szCs w:val="18"/>
        </w:rPr>
        <w:t xml:space="preserve">until we have written notice of cancellation. </w:t>
      </w:r>
    </w:p>
    <w:sectPr w:rsidR="00144342" w:rsidRPr="00631A0C" w:rsidSect="001C4F9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F9A44F" w14:textId="77777777" w:rsidR="002D54DC" w:rsidRDefault="002D54DC" w:rsidP="00FA144E">
      <w:r>
        <w:separator/>
      </w:r>
    </w:p>
  </w:endnote>
  <w:endnote w:type="continuationSeparator" w:id="0">
    <w:p w14:paraId="130988DF" w14:textId="77777777" w:rsidR="002D54DC" w:rsidRDefault="002D54DC" w:rsidP="00FA1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DistrictThin">
    <w:altName w:val="Calibri"/>
    <w:panose1 w:val="02000306040000020004"/>
    <w:charset w:val="00"/>
    <w:family w:val="auto"/>
    <w:pitch w:val="variable"/>
    <w:sig w:usb0="80000027" w:usb1="00000000" w:usb2="00000000" w:usb3="00000000" w:csb0="00000001" w:csb1="00000000"/>
  </w:font>
  <w:font w:name="DistrictPro-Thin">
    <w:altName w:val="Calibri"/>
    <w:charset w:val="00"/>
    <w:family w:val="auto"/>
    <w:pitch w:val="variable"/>
    <w:sig w:usb0="A000002F" w:usb1="500004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EC95C" w14:textId="6B477DF8" w:rsidR="00F74F1D" w:rsidRDefault="00F74F1D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1" locked="1" layoutInCell="1" allowOverlap="1" wp14:anchorId="4156F24B" wp14:editId="30B881D7">
              <wp:simplePos x="0" y="0"/>
              <wp:positionH relativeFrom="page">
                <wp:posOffset>2344420</wp:posOffset>
              </wp:positionH>
              <wp:positionV relativeFrom="page">
                <wp:posOffset>9589135</wp:posOffset>
              </wp:positionV>
              <wp:extent cx="5143500" cy="22860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19B6D5" w14:textId="77777777" w:rsidR="00F74F1D" w:rsidRPr="00976E75" w:rsidRDefault="00F74F1D" w:rsidP="00F74F1D">
                          <w:pPr>
                            <w:pStyle w:val="BasicParagraph"/>
                            <w:jc w:val="right"/>
                            <w:rPr>
                              <w:rFonts w:ascii="DistrictPro-Thin" w:hAnsi="DistrictPro-Thin" w:cs="DistrictPro-Thin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976E75">
                            <w:rPr>
                              <w:rFonts w:ascii="DistrictPro-Thin" w:hAnsi="DistrictPro-Thin" w:cs="DistrictPro-Thin"/>
                              <w:color w:val="000000" w:themeColor="text1"/>
                              <w:sz w:val="20"/>
                              <w:szCs w:val="20"/>
                            </w:rPr>
                            <w:t>DERMATOLOGY • DERMATOLOGIC SURGERY • LASER PROCEDURES • COSMETIC SERVICES</w:t>
                          </w:r>
                        </w:p>
                        <w:p w14:paraId="77880921" w14:textId="77777777" w:rsidR="00F74F1D" w:rsidRDefault="00F74F1D" w:rsidP="00F74F1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6F24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84.6pt;margin-top:755.05pt;width:405pt;height:18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" filled="f" stroked="f">
              <v:textbox>
                <w:txbxContent>
                  <w:p w14:paraId="6A19B6D5" w14:textId="77777777" w:rsidR="00F74F1D" w:rsidRPr="00976E75" w:rsidRDefault="00F74F1D" w:rsidP="00F74F1D">
                    <w:pPr>
                      <w:pStyle w:val="BasicParagraph"/>
                      <w:jc w:val="right"/>
                      <w:rPr>
                        <w:rFonts w:ascii="DistrictPro-Thin" w:hAnsi="DistrictPro-Thin" w:cs="DistrictPro-Thin"/>
                        <w:color w:val="000000" w:themeColor="text1"/>
                        <w:sz w:val="20"/>
                        <w:szCs w:val="20"/>
                      </w:rPr>
                    </w:pPr>
                    <w:r w:rsidRPr="00976E75">
                      <w:rPr>
                        <w:rFonts w:ascii="DistrictPro-Thin" w:hAnsi="DistrictPro-Thin" w:cs="DistrictPro-Thin"/>
                        <w:color w:val="000000" w:themeColor="text1"/>
                        <w:sz w:val="20"/>
                        <w:szCs w:val="20"/>
                      </w:rPr>
                      <w:t>DERMATOLOGY • DERMATOLOGIC SURGERY • LASER PROCEDURES • COSMETIC SERVICES</w:t>
                    </w:r>
                  </w:p>
                  <w:p w14:paraId="77880921" w14:textId="77777777" w:rsidR="00F74F1D" w:rsidRDefault="00F74F1D" w:rsidP="00F74F1D"/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9516AF" w14:textId="77777777" w:rsidR="002D54DC" w:rsidRDefault="002D54DC" w:rsidP="00FA144E">
      <w:r>
        <w:separator/>
      </w:r>
    </w:p>
  </w:footnote>
  <w:footnote w:type="continuationSeparator" w:id="0">
    <w:p w14:paraId="5166F5ED" w14:textId="77777777" w:rsidR="002D54DC" w:rsidRDefault="002D54DC" w:rsidP="00FA14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5C4A5" w14:textId="211FE448" w:rsidR="00144342" w:rsidRPr="00144342" w:rsidRDefault="00144342" w:rsidP="000C5554">
    <w:pPr>
      <w:jc w:val="right"/>
      <w:rPr>
        <w:rFonts w:ascii="DistrictThin" w:hAnsi="DistrictThin"/>
        <w:sz w:val="22"/>
        <w:szCs w:val="22"/>
      </w:rPr>
    </w:pPr>
    <w:r w:rsidRPr="00144342">
      <w:rPr>
        <w:noProof/>
        <w:sz w:val="22"/>
        <w:szCs w:val="22"/>
      </w:rPr>
      <w:drawing>
        <wp:anchor distT="0" distB="0" distL="114300" distR="114300" simplePos="0" relativeHeight="251666432" behindDoc="1" locked="0" layoutInCell="1" allowOverlap="1" wp14:anchorId="52B1F006" wp14:editId="1C93A553">
          <wp:simplePos x="0" y="0"/>
          <wp:positionH relativeFrom="column">
            <wp:posOffset>0</wp:posOffset>
          </wp:positionH>
          <wp:positionV relativeFrom="paragraph">
            <wp:posOffset>-122555</wp:posOffset>
          </wp:positionV>
          <wp:extent cx="2867025" cy="777875"/>
          <wp:effectExtent l="0" t="0" r="952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ft-Aligned_Logo_Black.png"/>
                  <pic:cNvPicPr/>
                </pic:nvPicPr>
                <pic:blipFill rotWithShape="1">
                  <a:blip r:embed="rId1"/>
                  <a:srcRect l="9135" t="34212" r="8172" b="26528"/>
                  <a:stretch/>
                </pic:blipFill>
                <pic:spPr bwMode="auto">
                  <a:xfrm>
                    <a:off x="0" y="0"/>
                    <a:ext cx="2867025" cy="777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44342">
      <w:rPr>
        <w:rFonts w:ascii="DistrictThin" w:hAnsi="DistrictThin"/>
        <w:sz w:val="22"/>
        <w:szCs w:val="22"/>
      </w:rPr>
      <w:t>(P) 701-478-8780 (F) 701-478-8781</w:t>
    </w:r>
  </w:p>
  <w:p w14:paraId="613DACC0" w14:textId="673A2C4E" w:rsidR="00F730A3" w:rsidRPr="00144342" w:rsidRDefault="00144342" w:rsidP="00144342">
    <w:pPr>
      <w:jc w:val="right"/>
      <w:rPr>
        <w:rFonts w:ascii="DistrictThin" w:hAnsi="DistrictThin"/>
        <w:sz w:val="22"/>
        <w:szCs w:val="22"/>
      </w:rPr>
    </w:pPr>
    <w:r w:rsidRPr="00144342">
      <w:rPr>
        <w:rFonts w:ascii="DistrictThin" w:hAnsi="DistrictThin"/>
        <w:sz w:val="22"/>
        <w:szCs w:val="22"/>
      </w:rPr>
      <w:t>www.fargoderm.co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wMLE0tDA1MzczNrNQ0lEKTi0uzszPAykwqgUAlAmjjiwAAAA="/>
  </w:docVars>
  <w:rsids>
    <w:rsidRoot w:val="00976E75"/>
    <w:rsid w:val="000C43E6"/>
    <w:rsid w:val="000C5554"/>
    <w:rsid w:val="0011399F"/>
    <w:rsid w:val="00144342"/>
    <w:rsid w:val="001B049F"/>
    <w:rsid w:val="001C4F98"/>
    <w:rsid w:val="00230969"/>
    <w:rsid w:val="002D4B76"/>
    <w:rsid w:val="002D54DC"/>
    <w:rsid w:val="00312B60"/>
    <w:rsid w:val="00392881"/>
    <w:rsid w:val="003B374D"/>
    <w:rsid w:val="003C7199"/>
    <w:rsid w:val="003D7B29"/>
    <w:rsid w:val="004C1103"/>
    <w:rsid w:val="004D2D0A"/>
    <w:rsid w:val="006231A3"/>
    <w:rsid w:val="00631A0C"/>
    <w:rsid w:val="00692C5C"/>
    <w:rsid w:val="006A14C5"/>
    <w:rsid w:val="007C139F"/>
    <w:rsid w:val="00843DAB"/>
    <w:rsid w:val="00976E75"/>
    <w:rsid w:val="00A35DAA"/>
    <w:rsid w:val="00B2263D"/>
    <w:rsid w:val="00C75F76"/>
    <w:rsid w:val="00D149CB"/>
    <w:rsid w:val="00D309AE"/>
    <w:rsid w:val="00D9538C"/>
    <w:rsid w:val="00DC290B"/>
    <w:rsid w:val="00DF0BC7"/>
    <w:rsid w:val="00DF2768"/>
    <w:rsid w:val="00E45ED4"/>
    <w:rsid w:val="00EE2D72"/>
    <w:rsid w:val="00F730A3"/>
    <w:rsid w:val="00F74F1D"/>
    <w:rsid w:val="00FA144E"/>
    <w:rsid w:val="00FF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oNotEmbedSmartTags/>
  <w:decimalSymbol w:val="."/>
  <w:listSeparator w:val=","/>
  <w14:docId w14:val="14DA0C19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6E7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E75"/>
    <w:rPr>
      <w:rFonts w:ascii="Lucida Grande" w:hAnsi="Lucida Grande" w:cs="Lucida Grande"/>
      <w:sz w:val="18"/>
      <w:szCs w:val="18"/>
      <w:lang w:eastAsia="en-US"/>
    </w:rPr>
  </w:style>
  <w:style w:type="paragraph" w:customStyle="1" w:styleId="BasicParagraph">
    <w:name w:val="[Basic Paragraph]"/>
    <w:basedOn w:val="Normal"/>
    <w:uiPriority w:val="99"/>
    <w:rsid w:val="00976E7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A144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144E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A144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144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150A3-68C2-40FF-91B8-0452A3D95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0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PIRE</Company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@fargoderm.com</dc:creator>
  <cp:keywords/>
  <dc:description/>
  <cp:lastModifiedBy>Alicia Peterson</cp:lastModifiedBy>
  <cp:revision>7</cp:revision>
  <cp:lastPrinted>2019-01-10T20:04:00Z</cp:lastPrinted>
  <dcterms:created xsi:type="dcterms:W3CDTF">2019-01-10T20:06:00Z</dcterms:created>
  <dcterms:modified xsi:type="dcterms:W3CDTF">2019-03-26T14:48:00Z</dcterms:modified>
</cp:coreProperties>
</file>